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7085" w:rsidRDefault="000D75C2">
      <w:r>
        <w:t>Text editor:</w:t>
      </w:r>
    </w:p>
    <w:p w:rsidR="000D75C2" w:rsidRDefault="000D75C2">
      <w:r>
        <w:t xml:space="preserve">Package name: </w:t>
      </w:r>
      <w:r w:rsidRPr="000D75C2">
        <w:t>react-</w:t>
      </w:r>
      <w:proofErr w:type="spellStart"/>
      <w:r w:rsidRPr="000D75C2">
        <w:t>summernote</w:t>
      </w:r>
      <w:proofErr w:type="spellEnd"/>
    </w:p>
    <w:p w:rsidR="000D75C2" w:rsidRDefault="000D75C2">
      <w:r>
        <w:t xml:space="preserve">Package dependency: bootstrap, </w:t>
      </w:r>
      <w:proofErr w:type="spellStart"/>
      <w:r w:rsidRPr="000D75C2">
        <w:t>codemirror</w:t>
      </w:r>
      <w:proofErr w:type="spellEnd"/>
      <w:r>
        <w:t xml:space="preserve">, </w:t>
      </w:r>
      <w:proofErr w:type="spellStart"/>
      <w:r w:rsidRPr="000D75C2">
        <w:t>jquery</w:t>
      </w:r>
      <w:proofErr w:type="spellEnd"/>
      <w:r>
        <w:t xml:space="preserve">, </w:t>
      </w:r>
      <w:r w:rsidRPr="000D75C2">
        <w:t>prop-types</w:t>
      </w:r>
      <w:r>
        <w:t xml:space="preserve">, </w:t>
      </w:r>
      <w:r w:rsidRPr="000D75C2">
        <w:t>popper.js</w:t>
      </w:r>
      <w:r>
        <w:t xml:space="preserve">, </w:t>
      </w:r>
      <w:proofErr w:type="spellStart"/>
      <w:r w:rsidRPr="000D75C2">
        <w:t>summernote</w:t>
      </w:r>
      <w:proofErr w:type="spellEnd"/>
    </w:p>
    <w:p w:rsidR="000D75C2" w:rsidRDefault="000D75C2">
      <w:r>
        <w:t>Details:</w:t>
      </w:r>
    </w:p>
    <w:p w:rsidR="000D75C2" w:rsidRDefault="000D75C2">
      <w:r>
        <w:t>A simple and rich text editor for react application. There have huge level of customization option. Here all options can manually handle from text size to spelling check. Most important feature list are given bellow.</w:t>
      </w:r>
    </w:p>
    <w:p w:rsidR="000D75C2" w:rsidRDefault="000D75C2" w:rsidP="000D75C2">
      <w:pPr>
        <w:pStyle w:val="ListParagraph"/>
        <w:numPr>
          <w:ilvl w:val="0"/>
          <w:numId w:val="1"/>
        </w:numPr>
      </w:pPr>
      <w:r>
        <w:t>Set font style</w:t>
      </w:r>
    </w:p>
    <w:p w:rsidR="000D75C2" w:rsidRDefault="000D75C2" w:rsidP="000D75C2">
      <w:pPr>
        <w:pStyle w:val="ListParagraph"/>
        <w:numPr>
          <w:ilvl w:val="0"/>
          <w:numId w:val="1"/>
        </w:numPr>
      </w:pPr>
      <w:r>
        <w:t>Add or remove header tag</w:t>
      </w:r>
    </w:p>
    <w:p w:rsidR="000D75C2" w:rsidRDefault="000D75C2" w:rsidP="000D75C2">
      <w:pPr>
        <w:pStyle w:val="ListParagraph"/>
        <w:numPr>
          <w:ilvl w:val="0"/>
          <w:numId w:val="1"/>
        </w:numPr>
      </w:pPr>
      <w:r>
        <w:t>Add custom placeholder</w:t>
      </w:r>
    </w:p>
    <w:p w:rsidR="000D75C2" w:rsidRDefault="000D75C2" w:rsidP="000D75C2">
      <w:pPr>
        <w:pStyle w:val="ListParagraph"/>
        <w:numPr>
          <w:ilvl w:val="0"/>
          <w:numId w:val="1"/>
        </w:numPr>
      </w:pPr>
      <w:r>
        <w:t>Add spell check</w:t>
      </w:r>
    </w:p>
    <w:p w:rsidR="000D75C2" w:rsidRDefault="000D75C2" w:rsidP="000D75C2">
      <w:pPr>
        <w:pStyle w:val="ListParagraph"/>
        <w:numPr>
          <w:ilvl w:val="0"/>
          <w:numId w:val="1"/>
        </w:numPr>
      </w:pPr>
      <w:r>
        <w:t>Add grammar check</w:t>
      </w:r>
    </w:p>
    <w:p w:rsidR="000D75C2" w:rsidRDefault="001803D8" w:rsidP="000D75C2">
      <w:pPr>
        <w:pStyle w:val="ListParagraph"/>
        <w:numPr>
          <w:ilvl w:val="0"/>
          <w:numId w:val="1"/>
        </w:numPr>
      </w:pPr>
      <w:r>
        <w:t>Customize the toolbar options</w:t>
      </w:r>
    </w:p>
    <w:p w:rsidR="001803D8" w:rsidRDefault="001803D8" w:rsidP="000D75C2">
      <w:pPr>
        <w:pStyle w:val="ListParagraph"/>
        <w:numPr>
          <w:ilvl w:val="0"/>
          <w:numId w:val="1"/>
        </w:numPr>
      </w:pPr>
      <w:r>
        <w:t>Enable or disable TAB option</w:t>
      </w:r>
    </w:p>
    <w:p w:rsidR="001803D8" w:rsidRDefault="001803D8" w:rsidP="000D75C2">
      <w:pPr>
        <w:pStyle w:val="ListParagraph"/>
        <w:numPr>
          <w:ilvl w:val="0"/>
          <w:numId w:val="1"/>
        </w:numPr>
      </w:pPr>
      <w:r>
        <w:t>Add different functionality on changing text, adding image, adding video, changing code, pasting any text</w:t>
      </w:r>
    </w:p>
    <w:p w:rsidR="001803D8" w:rsidRDefault="001803D8" w:rsidP="000D75C2">
      <w:pPr>
        <w:pStyle w:val="ListParagraph"/>
        <w:numPr>
          <w:ilvl w:val="0"/>
          <w:numId w:val="1"/>
        </w:numPr>
      </w:pPr>
      <w:r>
        <w:t>Add element like button to use custom feature.</w:t>
      </w:r>
      <w:bookmarkStart w:id="0" w:name="_GoBack"/>
      <w:bookmarkEnd w:id="0"/>
    </w:p>
    <w:sectPr w:rsidR="0018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C41B4B"/>
    <w:multiLevelType w:val="hybridMultilevel"/>
    <w:tmpl w:val="A75A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NDEwNTWwNDUyM7ZU0lEKTi0uzszPAykwrAUA4wERkywAAAA="/>
  </w:docVars>
  <w:rsids>
    <w:rsidRoot w:val="00F14F84"/>
    <w:rsid w:val="000D75C2"/>
    <w:rsid w:val="001803D8"/>
    <w:rsid w:val="00291DE8"/>
    <w:rsid w:val="00294530"/>
    <w:rsid w:val="002A6113"/>
    <w:rsid w:val="00F14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9777B0-57B3-402B-B1C9-71764F6E1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5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0587512">
      <w:bodyDiv w:val="1"/>
      <w:marLeft w:val="0"/>
      <w:marRight w:val="0"/>
      <w:marTop w:val="0"/>
      <w:marBottom w:val="0"/>
      <w:divBdr>
        <w:top w:val="none" w:sz="0" w:space="0" w:color="auto"/>
        <w:left w:val="none" w:sz="0" w:space="0" w:color="auto"/>
        <w:bottom w:val="none" w:sz="0" w:space="0" w:color="auto"/>
        <w:right w:val="none" w:sz="0" w:space="0" w:color="auto"/>
      </w:divBdr>
      <w:divsChild>
        <w:div w:id="523592536">
          <w:marLeft w:val="0"/>
          <w:marRight w:val="0"/>
          <w:marTop w:val="0"/>
          <w:marBottom w:val="0"/>
          <w:divBdr>
            <w:top w:val="none" w:sz="0" w:space="0" w:color="auto"/>
            <w:left w:val="none" w:sz="0" w:space="0" w:color="auto"/>
            <w:bottom w:val="none" w:sz="0" w:space="0" w:color="auto"/>
            <w:right w:val="none" w:sz="0" w:space="0" w:color="auto"/>
          </w:divBdr>
          <w:divsChild>
            <w:div w:id="96516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088619">
      <w:bodyDiv w:val="1"/>
      <w:marLeft w:val="0"/>
      <w:marRight w:val="0"/>
      <w:marTop w:val="0"/>
      <w:marBottom w:val="0"/>
      <w:divBdr>
        <w:top w:val="none" w:sz="0" w:space="0" w:color="auto"/>
        <w:left w:val="none" w:sz="0" w:space="0" w:color="auto"/>
        <w:bottom w:val="none" w:sz="0" w:space="0" w:color="auto"/>
        <w:right w:val="none" w:sz="0" w:space="0" w:color="auto"/>
      </w:divBdr>
      <w:divsChild>
        <w:div w:id="1130365662">
          <w:marLeft w:val="0"/>
          <w:marRight w:val="0"/>
          <w:marTop w:val="0"/>
          <w:marBottom w:val="0"/>
          <w:divBdr>
            <w:top w:val="none" w:sz="0" w:space="0" w:color="auto"/>
            <w:left w:val="none" w:sz="0" w:space="0" w:color="auto"/>
            <w:bottom w:val="none" w:sz="0" w:space="0" w:color="auto"/>
            <w:right w:val="none" w:sz="0" w:space="0" w:color="auto"/>
          </w:divBdr>
          <w:divsChild>
            <w:div w:id="186327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99</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0-12-21T08:47:00Z</dcterms:created>
  <dcterms:modified xsi:type="dcterms:W3CDTF">2020-12-21T09:29:00Z</dcterms:modified>
</cp:coreProperties>
</file>